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E645F0" w:rsidRPr="00E645F0" w14:paraId="6891CFED" w14:textId="77777777" w:rsidTr="00333DF8">
        <w:tc>
          <w:tcPr>
            <w:tcW w:w="9355" w:type="dxa"/>
            <w:gridSpan w:val="9"/>
          </w:tcPr>
          <w:p w14:paraId="0B406605" w14:textId="77777777" w:rsidR="00E645F0" w:rsidRPr="00E645F0" w:rsidRDefault="00C54CFC" w:rsidP="00E645F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idential Referee’s</w:t>
            </w:r>
            <w:r w:rsidR="00E645F0"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port</w:t>
            </w:r>
            <w:r w:rsidR="006433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)</w:t>
            </w:r>
          </w:p>
          <w:p w14:paraId="40967EF8" w14:textId="77777777" w:rsidR="00E645F0" w:rsidRPr="00E645F0" w:rsidRDefault="00E645F0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729EF57D" w14:textId="77777777" w:rsidTr="002B1256">
        <w:tc>
          <w:tcPr>
            <w:tcW w:w="4765" w:type="dxa"/>
            <w:gridSpan w:val="4"/>
          </w:tcPr>
          <w:p w14:paraId="3CE29D2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5CB3A3C7" w14:textId="77777777" w:rsidR="002B1256" w:rsidRPr="00E645F0" w:rsidRDefault="002B1256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382" w:rsidRPr="00E645F0" w14:paraId="29CBDCD0" w14:textId="77777777" w:rsidTr="002B1256">
        <w:tc>
          <w:tcPr>
            <w:tcW w:w="4765" w:type="dxa"/>
            <w:gridSpan w:val="4"/>
          </w:tcPr>
          <w:p w14:paraId="573CA156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0653DB" w14:textId="77777777" w:rsidR="00643382" w:rsidRPr="00E645F0" w:rsidRDefault="0064338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DF8" w:rsidRPr="00E645F0" w14:paraId="79878BC2" w14:textId="77777777" w:rsidTr="00333DF8">
        <w:tc>
          <w:tcPr>
            <w:tcW w:w="9355" w:type="dxa"/>
            <w:gridSpan w:val="9"/>
          </w:tcPr>
          <w:p w14:paraId="0CE2F2C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v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 xml:space="preserve">yo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nown the applicant:</w:t>
            </w:r>
          </w:p>
        </w:tc>
      </w:tr>
      <w:tr w:rsidR="00333DF8" w:rsidRPr="00E645F0" w14:paraId="1A54B95C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600993C6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A770E5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6DD94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5363391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B651E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14AA3B5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5777535C" w14:textId="77777777" w:rsidR="00333DF8" w:rsidRPr="00333DF8" w:rsidRDefault="00333DF8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7C5CCF6" w14:textId="77777777" w:rsidR="00333DF8" w:rsidRPr="00E645F0" w:rsidRDefault="00333DF8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2302CE36" w14:textId="77777777" w:rsidTr="001C3A31">
        <w:tc>
          <w:tcPr>
            <w:tcW w:w="9355" w:type="dxa"/>
            <w:gridSpan w:val="9"/>
            <w:shd w:val="pct10" w:color="auto" w:fill="auto"/>
          </w:tcPr>
          <w:p w14:paraId="3F57B68B" w14:textId="62FE5B7D" w:rsidR="007A7209" w:rsidRPr="007A7209" w:rsidRDefault="001C3A31" w:rsidP="001C3A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="007A7209"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7A7209" w:rsidRPr="00E645F0" w14:paraId="12D3A082" w14:textId="77777777" w:rsidTr="00CB66FA">
        <w:tc>
          <w:tcPr>
            <w:tcW w:w="3595" w:type="dxa"/>
            <w:gridSpan w:val="3"/>
          </w:tcPr>
          <w:p w14:paraId="3DADADA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AECD1AA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7A343E5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148C322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1F72D149" w14:textId="77777777" w:rsidR="007A7209" w:rsidRPr="007A7209" w:rsidRDefault="007A7209" w:rsidP="00E645F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7A7209" w:rsidRPr="00E645F0" w14:paraId="768DC11F" w14:textId="77777777" w:rsidTr="00CB66FA">
        <w:tc>
          <w:tcPr>
            <w:tcW w:w="3595" w:type="dxa"/>
            <w:gridSpan w:val="3"/>
          </w:tcPr>
          <w:p w14:paraId="5BC15D8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242E477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E7822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01D26D45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0B68EB7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83E63C2" w14:textId="77777777" w:rsidTr="00CB66FA">
        <w:tc>
          <w:tcPr>
            <w:tcW w:w="3595" w:type="dxa"/>
            <w:gridSpan w:val="3"/>
          </w:tcPr>
          <w:p w14:paraId="3736AD6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47A72BD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349FF18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8CC1EB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9C290E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4AB5EBC5" w14:textId="77777777" w:rsidTr="00CB66FA">
        <w:tc>
          <w:tcPr>
            <w:tcW w:w="3595" w:type="dxa"/>
            <w:gridSpan w:val="3"/>
          </w:tcPr>
          <w:p w14:paraId="1C85E1E5" w14:textId="77777777" w:rsidR="007A7209" w:rsidRDefault="00C54CFC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5737CE8E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FBF8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77B005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4C87ED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8C51AEF" w14:textId="77777777" w:rsidTr="00CB66FA">
        <w:tc>
          <w:tcPr>
            <w:tcW w:w="3595" w:type="dxa"/>
            <w:gridSpan w:val="3"/>
          </w:tcPr>
          <w:p w14:paraId="4022C84C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116ADC63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B956E1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EAD8E6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33CA650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63503E00" w14:textId="77777777" w:rsidTr="00CB66FA">
        <w:tc>
          <w:tcPr>
            <w:tcW w:w="3595" w:type="dxa"/>
            <w:gridSpan w:val="3"/>
          </w:tcPr>
          <w:p w14:paraId="6CA734CA" w14:textId="0F065FE0" w:rsidR="007A7209" w:rsidRDefault="000762AB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65A10DC9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E9AC12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41F07C36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DA007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37FC2EEE" w14:textId="77777777" w:rsidTr="00CB66FA">
        <w:tc>
          <w:tcPr>
            <w:tcW w:w="3595" w:type="dxa"/>
            <w:gridSpan w:val="3"/>
          </w:tcPr>
          <w:p w14:paraId="18677A5E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54CE1EFF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287F4F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4CDFA94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D12DEDA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209" w:rsidRPr="00E645F0" w14:paraId="0E517408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0A14337" w14:textId="77777777" w:rsidR="007A7209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59C7E42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FA46551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60CFCF3B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1F4DFF8D" w14:textId="77777777" w:rsidR="007A7209" w:rsidRPr="00E645F0" w:rsidRDefault="007A7209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546132CD" w14:textId="77777777" w:rsidTr="00DA76A7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65DD060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6B3D6AC6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2E361029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6D3D4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94B2C" w14:textId="77777777" w:rsidR="00996021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55CB32" w14:textId="77777777" w:rsidR="00996021" w:rsidRPr="00E645F0" w:rsidRDefault="0099602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7C0385A0" w14:textId="77777777" w:rsidTr="00AB1447">
        <w:tc>
          <w:tcPr>
            <w:tcW w:w="3595" w:type="dxa"/>
            <w:gridSpan w:val="3"/>
            <w:shd w:val="pct12" w:color="auto" w:fill="auto"/>
          </w:tcPr>
          <w:p w14:paraId="2FE6C335" w14:textId="77777777" w:rsidR="00785D72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42DB8ED6" w14:textId="77777777" w:rsidR="00785D72" w:rsidRPr="00E645F0" w:rsidRDefault="00785D72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23617A45" w14:textId="77777777" w:rsidTr="009B56FA">
        <w:tc>
          <w:tcPr>
            <w:tcW w:w="3595" w:type="dxa"/>
            <w:gridSpan w:val="3"/>
          </w:tcPr>
          <w:p w14:paraId="2E2A3BD2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and the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le </w:t>
            </w:r>
            <w:r w:rsidR="001B68CA">
              <w:rPr>
                <w:rFonts w:ascii="Times New Roman" w:hAnsi="Times New Roman" w:cs="Times New Roman"/>
                <w:sz w:val="24"/>
                <w:szCs w:val="24"/>
              </w:rPr>
              <w:t>of the 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feree</w:t>
            </w:r>
          </w:p>
          <w:p w14:paraId="2545A1F6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7B63167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64BAD5F" w14:textId="77777777" w:rsidTr="009B56FA">
        <w:trPr>
          <w:trHeight w:val="562"/>
        </w:trPr>
        <w:tc>
          <w:tcPr>
            <w:tcW w:w="3595" w:type="dxa"/>
            <w:gridSpan w:val="3"/>
          </w:tcPr>
          <w:p w14:paraId="6D9C74F7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26402802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3A31" w:rsidRPr="00E645F0" w14:paraId="098F2F47" w14:textId="77777777" w:rsidTr="009B56FA">
        <w:tc>
          <w:tcPr>
            <w:tcW w:w="3595" w:type="dxa"/>
            <w:gridSpan w:val="3"/>
          </w:tcPr>
          <w:p w14:paraId="2046C46B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55EA0B78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0EC6E931" w14:textId="77777777" w:rsidR="001C3A31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FECB42B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6C8DEBE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5315E215" w14:textId="77777777" w:rsidR="001C3A31" w:rsidRPr="00E645F0" w:rsidRDefault="001C3A31" w:rsidP="00E645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155CA1" w14:textId="3F7EC0D3" w:rsidR="00E645F0" w:rsidRDefault="007A7E5B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A7E5B">
        <w:rPr>
          <w:rFonts w:ascii="Times New Roman" w:hAnsi="Times New Roman" w:cs="Times New Roman"/>
          <w:b/>
          <w:bCs/>
          <w:sz w:val="24"/>
          <w:szCs w:val="24"/>
        </w:rPr>
        <w:t xml:space="preserve">Master of Philosophy Degree </w:t>
      </w:r>
      <w:r w:rsidR="00E645F0" w:rsidRPr="00E645F0">
        <w:rPr>
          <w:rFonts w:ascii="Times New Roman" w:hAnsi="Times New Roman" w:cs="Times New Roman"/>
          <w:b/>
          <w:bCs/>
          <w:sz w:val="24"/>
          <w:szCs w:val="24"/>
        </w:rPr>
        <w:t xml:space="preserve">Programme, Faculty of Agriculture, </w:t>
      </w:r>
    </w:p>
    <w:p w14:paraId="2F8F8247" w14:textId="77777777" w:rsidR="006E08A6" w:rsidRDefault="00E645F0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p w14:paraId="2F85A5F3" w14:textId="77777777" w:rsidR="001C3A31" w:rsidRDefault="001C3A31" w:rsidP="00E645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3C320C" w14:textId="528561B7" w:rsidR="001C3A31" w:rsidRDefault="001C3A31" w:rsidP="001C3A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158B6DF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e Director</w:t>
      </w:r>
    </w:p>
    <w:p w14:paraId="236C71EA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25ADCE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jarara University of Sri Lanka</w:t>
      </w:r>
    </w:p>
    <w:p w14:paraId="42D84010" w14:textId="77777777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7D1E729C" w14:textId="62029D9E" w:rsidR="001C3A31" w:rsidRDefault="001C3A31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1965A512" w14:textId="77777777" w:rsidR="001934EF" w:rsidRDefault="001934EF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1FD1D8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21906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46AE9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A454D4" w14:textId="3A4616F7" w:rsidR="008152C5" w:rsidRDefault="007A7E5B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A7E5B">
        <w:rPr>
          <w:rFonts w:ascii="Times New Roman" w:hAnsi="Times New Roman" w:cs="Times New Roman"/>
          <w:b/>
          <w:bCs/>
          <w:sz w:val="24"/>
          <w:szCs w:val="24"/>
        </w:rPr>
        <w:lastRenderedPageBreak/>
        <w:t>Master of Philosophy Degree Programme</w:t>
      </w:r>
      <w:r w:rsidR="008152C5" w:rsidRPr="00E645F0">
        <w:rPr>
          <w:rFonts w:ascii="Times New Roman" w:hAnsi="Times New Roman" w:cs="Times New Roman"/>
          <w:b/>
          <w:bCs/>
          <w:sz w:val="24"/>
          <w:szCs w:val="24"/>
        </w:rPr>
        <w:t xml:space="preserve">, Faculty of Agriculture, </w:t>
      </w:r>
    </w:p>
    <w:p w14:paraId="0D574CE5" w14:textId="77777777" w:rsidR="008152C5" w:rsidRDefault="008152C5" w:rsidP="008152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645F0">
        <w:rPr>
          <w:rFonts w:ascii="Times New Roman" w:hAnsi="Times New Roman" w:cs="Times New Roman"/>
          <w:b/>
          <w:bCs/>
          <w:sz w:val="24"/>
          <w:szCs w:val="24"/>
        </w:rPr>
        <w:t>Rajarata University of Sri Lanka</w:t>
      </w:r>
    </w:p>
    <w:tbl>
      <w:tblPr>
        <w:tblStyle w:val="TableGrid"/>
        <w:tblpPr w:leftFromText="180" w:rightFromText="180" w:vertAnchor="page" w:horzAnchor="margin" w:tblpY="2626"/>
        <w:tblW w:w="9355" w:type="dxa"/>
        <w:tblLayout w:type="fixed"/>
        <w:tblLook w:val="04A0" w:firstRow="1" w:lastRow="0" w:firstColumn="1" w:lastColumn="0" w:noHBand="0" w:noVBand="1"/>
      </w:tblPr>
      <w:tblGrid>
        <w:gridCol w:w="1165"/>
        <w:gridCol w:w="1080"/>
        <w:gridCol w:w="1350"/>
        <w:gridCol w:w="1170"/>
        <w:gridCol w:w="1350"/>
        <w:gridCol w:w="1080"/>
        <w:gridCol w:w="686"/>
        <w:gridCol w:w="484"/>
        <w:gridCol w:w="990"/>
      </w:tblGrid>
      <w:tr w:rsidR="008152C5" w:rsidRPr="00E645F0" w14:paraId="64D8C3A1" w14:textId="77777777" w:rsidTr="00D227F2">
        <w:tc>
          <w:tcPr>
            <w:tcW w:w="9355" w:type="dxa"/>
            <w:gridSpan w:val="9"/>
          </w:tcPr>
          <w:p w14:paraId="692D94AD" w14:textId="77777777" w:rsidR="008152C5" w:rsidRPr="00E645F0" w:rsidRDefault="008152C5" w:rsidP="00D227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fidential </w:t>
            </w:r>
            <w:r w:rsidR="00C54C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feree’s </w:t>
            </w:r>
            <w:r w:rsidRPr="00E6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por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2)</w:t>
            </w:r>
          </w:p>
          <w:p w14:paraId="14ADA67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256" w:rsidRPr="00E645F0" w14:paraId="1DE7765C" w14:textId="77777777" w:rsidTr="002B1256">
        <w:tc>
          <w:tcPr>
            <w:tcW w:w="4765" w:type="dxa"/>
            <w:gridSpan w:val="4"/>
          </w:tcPr>
          <w:p w14:paraId="6AD5D67F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applicant: </w:t>
            </w:r>
          </w:p>
        </w:tc>
        <w:tc>
          <w:tcPr>
            <w:tcW w:w="4590" w:type="dxa"/>
            <w:gridSpan w:val="5"/>
          </w:tcPr>
          <w:p w14:paraId="2892AC44" w14:textId="77777777" w:rsidR="002B1256" w:rsidRPr="00E645F0" w:rsidRDefault="002B1256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CFCC884" w14:textId="77777777" w:rsidTr="002B1256">
        <w:tc>
          <w:tcPr>
            <w:tcW w:w="4765" w:type="dxa"/>
            <w:gridSpan w:val="4"/>
          </w:tcPr>
          <w:p w14:paraId="53B470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you have known the applicant:</w:t>
            </w:r>
          </w:p>
        </w:tc>
        <w:tc>
          <w:tcPr>
            <w:tcW w:w="4590" w:type="dxa"/>
            <w:gridSpan w:val="5"/>
          </w:tcPr>
          <w:p w14:paraId="4C3D76A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3AB323F9" w14:textId="77777777" w:rsidTr="00D227F2">
        <w:tc>
          <w:tcPr>
            <w:tcW w:w="9355" w:type="dxa"/>
            <w:gridSpan w:val="9"/>
          </w:tcPr>
          <w:p w14:paraId="38A55B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which capacity have you known the applicant:</w:t>
            </w:r>
          </w:p>
        </w:tc>
      </w:tr>
      <w:tr w:rsidR="008152C5" w:rsidRPr="00E645F0" w14:paraId="32341A07" w14:textId="77777777" w:rsidTr="00CB66FA">
        <w:tc>
          <w:tcPr>
            <w:tcW w:w="1165" w:type="dxa"/>
            <w:tcBorders>
              <w:bottom w:val="single" w:sz="4" w:space="0" w:color="auto"/>
            </w:tcBorders>
          </w:tcPr>
          <w:p w14:paraId="0577DA55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1FF9E4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66915B7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872DF3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9EA946D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loyer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74D0A1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0187FA4F" w14:textId="77777777" w:rsidR="008152C5" w:rsidRPr="00333DF8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3D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(specif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9A4AC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42DA4DA7" w14:textId="77777777" w:rsidTr="00D227F2">
        <w:tc>
          <w:tcPr>
            <w:tcW w:w="9355" w:type="dxa"/>
            <w:gridSpan w:val="9"/>
            <w:shd w:val="pct10" w:color="auto" w:fill="auto"/>
          </w:tcPr>
          <w:p w14:paraId="13D73A0A" w14:textId="44B36C61" w:rsidR="008152C5" w:rsidRPr="007A7209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evaluate the applicant using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ing chart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62AB">
              <w:rPr>
                <w:rFonts w:ascii="Times New Roman" w:hAnsi="Times New Roman" w:cs="Times New Roman"/>
                <w:sz w:val="24"/>
                <w:szCs w:val="24"/>
              </w:rPr>
              <w:t xml:space="preserve">given </w:t>
            </w:r>
            <w:r w:rsidRPr="007A7209">
              <w:rPr>
                <w:rFonts w:ascii="Times New Roman" w:hAnsi="Times New Roman" w:cs="Times New Roman"/>
                <w:sz w:val="24"/>
                <w:szCs w:val="24"/>
              </w:rPr>
              <w:t>(Tick ‘√’)</w:t>
            </w:r>
          </w:p>
        </w:tc>
      </w:tr>
      <w:tr w:rsidR="008152C5" w:rsidRPr="00E645F0" w14:paraId="12141997" w14:textId="77777777" w:rsidTr="00CB66FA">
        <w:tc>
          <w:tcPr>
            <w:tcW w:w="3595" w:type="dxa"/>
            <w:gridSpan w:val="3"/>
          </w:tcPr>
          <w:p w14:paraId="4BE1C6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79A365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687E2C43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766" w:type="dxa"/>
            <w:gridSpan w:val="2"/>
          </w:tcPr>
          <w:p w14:paraId="4B74E69F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474" w:type="dxa"/>
            <w:gridSpan w:val="2"/>
          </w:tcPr>
          <w:p w14:paraId="5EC04B42" w14:textId="77777777" w:rsidR="008152C5" w:rsidRPr="007A7209" w:rsidRDefault="008152C5" w:rsidP="00D227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72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</w:tr>
      <w:tr w:rsidR="008152C5" w:rsidRPr="00E645F0" w14:paraId="30E8A3EA" w14:textId="77777777" w:rsidTr="00CB66FA">
        <w:tc>
          <w:tcPr>
            <w:tcW w:w="3595" w:type="dxa"/>
            <w:gridSpan w:val="3"/>
          </w:tcPr>
          <w:p w14:paraId="28267DF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ectual ability</w:t>
            </w:r>
          </w:p>
        </w:tc>
        <w:tc>
          <w:tcPr>
            <w:tcW w:w="1170" w:type="dxa"/>
          </w:tcPr>
          <w:p w14:paraId="67BA2FF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CFC18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7940DA05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7F8DAA4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638592F6" w14:textId="77777777" w:rsidTr="00CB66FA">
        <w:tc>
          <w:tcPr>
            <w:tcW w:w="3595" w:type="dxa"/>
            <w:gridSpan w:val="3"/>
          </w:tcPr>
          <w:p w14:paraId="67E515C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attitude</w:t>
            </w:r>
          </w:p>
        </w:tc>
        <w:tc>
          <w:tcPr>
            <w:tcW w:w="1170" w:type="dxa"/>
          </w:tcPr>
          <w:p w14:paraId="5A81885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657BC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5EF4FC3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777BCD7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EE218B" w14:textId="77777777" w:rsidTr="00CB66FA">
        <w:tc>
          <w:tcPr>
            <w:tcW w:w="3595" w:type="dxa"/>
            <w:gridSpan w:val="3"/>
          </w:tcPr>
          <w:p w14:paraId="1663CDA6" w14:textId="77777777" w:rsidR="008152C5" w:rsidRDefault="00C54CFC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ce</w:t>
            </w:r>
          </w:p>
        </w:tc>
        <w:tc>
          <w:tcPr>
            <w:tcW w:w="1170" w:type="dxa"/>
          </w:tcPr>
          <w:p w14:paraId="0DD50A7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0FF0A56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33C6B4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0FED0539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3AF99AE" w14:textId="77777777" w:rsidTr="00CB66FA">
        <w:tc>
          <w:tcPr>
            <w:tcW w:w="3595" w:type="dxa"/>
            <w:gridSpan w:val="3"/>
          </w:tcPr>
          <w:p w14:paraId="5489900F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otional maturity</w:t>
            </w:r>
          </w:p>
        </w:tc>
        <w:tc>
          <w:tcPr>
            <w:tcW w:w="1170" w:type="dxa"/>
          </w:tcPr>
          <w:p w14:paraId="3C6882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076013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1A18BA7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41B68F98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D6A6330" w14:textId="77777777" w:rsidTr="00CB66FA">
        <w:tc>
          <w:tcPr>
            <w:tcW w:w="3595" w:type="dxa"/>
            <w:gridSpan w:val="3"/>
          </w:tcPr>
          <w:p w14:paraId="52A76B6C" w14:textId="3D9900F1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fulness</w:t>
            </w:r>
          </w:p>
        </w:tc>
        <w:tc>
          <w:tcPr>
            <w:tcW w:w="1170" w:type="dxa"/>
          </w:tcPr>
          <w:p w14:paraId="7BD0E573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7FF571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9BD50B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2ECD84BF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E3C3E37" w14:textId="77777777" w:rsidTr="00CB66FA">
        <w:tc>
          <w:tcPr>
            <w:tcW w:w="3595" w:type="dxa"/>
            <w:gridSpan w:val="3"/>
          </w:tcPr>
          <w:p w14:paraId="156BED13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uency in English</w:t>
            </w:r>
          </w:p>
        </w:tc>
        <w:tc>
          <w:tcPr>
            <w:tcW w:w="1170" w:type="dxa"/>
          </w:tcPr>
          <w:p w14:paraId="6872B410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372B29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3239159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</w:tcPr>
          <w:p w14:paraId="52FEA63C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128F37B3" w14:textId="77777777" w:rsidTr="00CB66FA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382B857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ling with other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8AC1CF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DE1124A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  <w:tcBorders>
              <w:bottom w:val="single" w:sz="4" w:space="0" w:color="auto"/>
            </w:tcBorders>
          </w:tcPr>
          <w:p w14:paraId="3E878ECE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14:paraId="717E3A4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021" w:rsidRPr="00E645F0" w14:paraId="7F38CF53" w14:textId="77777777" w:rsidTr="001D4405">
        <w:tc>
          <w:tcPr>
            <w:tcW w:w="3595" w:type="dxa"/>
            <w:gridSpan w:val="3"/>
            <w:tcBorders>
              <w:bottom w:val="single" w:sz="4" w:space="0" w:color="auto"/>
            </w:tcBorders>
          </w:tcPr>
          <w:p w14:paraId="1B588999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other comments</w:t>
            </w:r>
          </w:p>
          <w:p w14:paraId="2EA37592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2245A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96105" w14:textId="77777777" w:rsidR="00996021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14:paraId="642BCBDD" w14:textId="77777777" w:rsidR="00996021" w:rsidRPr="00E645F0" w:rsidRDefault="00996021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5D72" w:rsidRPr="00E645F0" w14:paraId="3A05E097" w14:textId="77777777" w:rsidTr="00E52B53">
        <w:tc>
          <w:tcPr>
            <w:tcW w:w="3595" w:type="dxa"/>
            <w:gridSpan w:val="3"/>
            <w:shd w:val="pct12" w:color="auto" w:fill="auto"/>
          </w:tcPr>
          <w:p w14:paraId="41768E86" w14:textId="77777777" w:rsidR="00785D72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  <w:shd w:val="pct12" w:color="auto" w:fill="auto"/>
          </w:tcPr>
          <w:p w14:paraId="7C468FC1" w14:textId="77777777" w:rsidR="00785D72" w:rsidRPr="00E645F0" w:rsidRDefault="00785D72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7478419" w14:textId="77777777" w:rsidTr="00D227F2">
        <w:tc>
          <w:tcPr>
            <w:tcW w:w="3595" w:type="dxa"/>
            <w:gridSpan w:val="3"/>
          </w:tcPr>
          <w:p w14:paraId="0E85D5E7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and the title of the referee</w:t>
            </w:r>
          </w:p>
          <w:p w14:paraId="3F6BB89D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0" w:type="dxa"/>
            <w:gridSpan w:val="6"/>
          </w:tcPr>
          <w:p w14:paraId="229633A2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09E2D99E" w14:textId="77777777" w:rsidTr="00D227F2">
        <w:trPr>
          <w:trHeight w:val="562"/>
        </w:trPr>
        <w:tc>
          <w:tcPr>
            <w:tcW w:w="3595" w:type="dxa"/>
            <w:gridSpan w:val="3"/>
          </w:tcPr>
          <w:p w14:paraId="0DA3A06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760" w:type="dxa"/>
            <w:gridSpan w:val="6"/>
          </w:tcPr>
          <w:p w14:paraId="594D69D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52C5" w:rsidRPr="00E645F0" w14:paraId="7FD3D1BF" w14:textId="77777777" w:rsidTr="00D227F2">
        <w:tc>
          <w:tcPr>
            <w:tcW w:w="3595" w:type="dxa"/>
            <w:gridSpan w:val="3"/>
          </w:tcPr>
          <w:p w14:paraId="5EC33AD1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02B45B84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bber stamp if available</w:t>
            </w:r>
          </w:p>
          <w:p w14:paraId="5C278688" w14:textId="77777777" w:rsidR="008152C5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</w:tcPr>
          <w:p w14:paraId="7360F65B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6" w:type="dxa"/>
            <w:gridSpan w:val="2"/>
          </w:tcPr>
          <w:p w14:paraId="69D807ED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474" w:type="dxa"/>
            <w:gridSpan w:val="2"/>
          </w:tcPr>
          <w:p w14:paraId="1FB50D81" w14:textId="77777777" w:rsidR="008152C5" w:rsidRPr="00E645F0" w:rsidRDefault="008152C5" w:rsidP="00D227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227BF4" w14:textId="77777777" w:rsidR="008152C5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FA2B50" w14:textId="6B7A61E1" w:rsidR="008152C5" w:rsidRDefault="008152C5" w:rsidP="008152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end this duly filled form in a confidential cover to the below address</w:t>
      </w:r>
      <w:r w:rsidR="00F012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0FECD3D" w14:textId="77777777" w:rsidR="001934EF" w:rsidRDefault="001934EF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5C76A8" w14:textId="5109D35F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e Director</w:t>
      </w:r>
    </w:p>
    <w:p w14:paraId="4740AF4C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f Agriculture</w:t>
      </w:r>
    </w:p>
    <w:p w14:paraId="1791CD28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jarara University of Sri Lanka</w:t>
      </w:r>
    </w:p>
    <w:p w14:paraId="4F782324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iyankulama</w:t>
      </w:r>
    </w:p>
    <w:p w14:paraId="4EE8EAFA" w14:textId="77777777" w:rsidR="008152C5" w:rsidRDefault="008152C5" w:rsidP="008152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radhapura.</w:t>
      </w:r>
    </w:p>
    <w:p w14:paraId="588B5CEC" w14:textId="77777777" w:rsidR="008152C5" w:rsidRPr="00E645F0" w:rsidRDefault="008152C5" w:rsidP="001C3A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152C5" w:rsidRPr="00E64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DMyMTY3MzSxNDVS0lEKTi0uzszPAykwqgUAD42uKCwAAAA="/>
  </w:docVars>
  <w:rsids>
    <w:rsidRoot w:val="00E645F0"/>
    <w:rsid w:val="000762AB"/>
    <w:rsid w:val="001934EF"/>
    <w:rsid w:val="001B68CA"/>
    <w:rsid w:val="001C3A31"/>
    <w:rsid w:val="002B1256"/>
    <w:rsid w:val="00333DF8"/>
    <w:rsid w:val="003A4942"/>
    <w:rsid w:val="004D2476"/>
    <w:rsid w:val="00643382"/>
    <w:rsid w:val="006957FE"/>
    <w:rsid w:val="006E08A6"/>
    <w:rsid w:val="00725D2D"/>
    <w:rsid w:val="00785D72"/>
    <w:rsid w:val="007A7209"/>
    <w:rsid w:val="007A7E5B"/>
    <w:rsid w:val="007E7F7B"/>
    <w:rsid w:val="008152C5"/>
    <w:rsid w:val="00996021"/>
    <w:rsid w:val="009B56FA"/>
    <w:rsid w:val="00B2522C"/>
    <w:rsid w:val="00BF0E24"/>
    <w:rsid w:val="00C54CFC"/>
    <w:rsid w:val="00CB66FA"/>
    <w:rsid w:val="00E645F0"/>
    <w:rsid w:val="00F0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E396"/>
  <w15:chartTrackingRefBased/>
  <w15:docId w15:val="{E10D0AAD-D462-4A6A-8F6E-E0FC996ED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0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0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Hirantha's Laptop</cp:lastModifiedBy>
  <cp:revision>4</cp:revision>
  <cp:lastPrinted>2019-06-18T08:25:00Z</cp:lastPrinted>
  <dcterms:created xsi:type="dcterms:W3CDTF">2022-01-06T04:33:00Z</dcterms:created>
  <dcterms:modified xsi:type="dcterms:W3CDTF">2022-08-15T17:53:00Z</dcterms:modified>
</cp:coreProperties>
</file>